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494B" w:rsidRDefault="0019494B" w:rsidP="0019494B">
      <w:pPr>
        <w:rPr>
          <w:rFonts w:ascii="Times New Roman" w:hAnsi="Times New Roman" w:cs="Times New Roman"/>
          <w:color w:val="000000"/>
          <w:sz w:val="22"/>
          <w:szCs w:val="20"/>
          <w:lang w:val="id-ID"/>
        </w:rPr>
      </w:pPr>
      <w:bookmarkStart w:id="0" w:name="_GoBack"/>
      <w:bookmarkEnd w:id="0"/>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FF129B" w:rsidP="0019494B">
      <w:pPr>
        <w:rPr>
          <w:rFonts w:ascii="Bookman Old Style" w:hAnsi="Bookman Old Style" w:cs="Times New Roman"/>
          <w:color w:val="000000"/>
          <w:sz w:val="22"/>
          <w:szCs w:val="20"/>
          <w:lang w:val="id-ID"/>
        </w:rPr>
      </w:pPr>
      <w:r>
        <w:rPr>
          <w:noProof/>
          <w:lang w:val="en-US"/>
        </w:rPr>
        <w:drawing>
          <wp:anchor distT="0" distB="0" distL="114300" distR="114300" simplePos="0" relativeHeight="251659264" behindDoc="0" locked="0" layoutInCell="1" allowOverlap="1" wp14:anchorId="0562D130" wp14:editId="3AFFE459">
            <wp:simplePos x="0" y="0"/>
            <wp:positionH relativeFrom="column">
              <wp:posOffset>146050</wp:posOffset>
            </wp:positionH>
            <wp:positionV relativeFrom="paragraph">
              <wp:posOffset>86360</wp:posOffset>
            </wp:positionV>
            <wp:extent cx="586105" cy="586105"/>
            <wp:effectExtent l="0" t="0" r="0" b="0"/>
            <wp:wrapNone/>
            <wp:docPr id="3" name="Picture 7"/>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4" name="Picture 7"/>
                    <pic:cNvPicPr>
                      <a:picLocks noGrp="1" noRot="1" noChangeAspect="1" noResize="1" noEditPoints="1" noAdjustHandles="1" noChangeArrowheads="1" noChangeShapeType="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105" cy="58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rsidR="0019494B" w:rsidRDefault="0019494B" w:rsidP="0019494B">
      <w:pPr>
        <w:rPr>
          <w:rFonts w:ascii="Bookman Old Style" w:hAnsi="Bookman Old Style" w:cs="Times New Roman"/>
          <w:color w:val="000000"/>
          <w:sz w:val="22"/>
          <w:szCs w:val="20"/>
          <w:lang w:val="id-ID"/>
        </w:rPr>
      </w:pPr>
    </w:p>
    <w:p w:rsidR="00A2024C" w:rsidRDefault="00A2024C" w:rsidP="0019494B">
      <w:pPr>
        <w:rPr>
          <w:rFonts w:ascii="Bookman Old Style" w:hAnsi="Bookman Old Style" w:cs="Times New Roman"/>
          <w:color w:val="000000"/>
          <w:sz w:val="22"/>
          <w:szCs w:val="20"/>
          <w:lang w:val="id-ID"/>
        </w:rPr>
      </w:pPr>
    </w:p>
    <w:p w:rsidR="00FF129B" w:rsidRPr="0019494B" w:rsidRDefault="00FF129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FF129B">
        <w:rPr>
          <w:rFonts w:ascii="Bookman Old Style" w:hAnsi="Bookman Old Style" w:cs="Times New Roman"/>
          <w:color w:val="000000"/>
          <w:sz w:val="22"/>
          <w:szCs w:val="20"/>
          <w:lang w:val="id-ID"/>
        </w:rPr>
        <w:t>Nadya Kusuma Wardani</w:t>
      </w:r>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B4008">
      <w:headerReference w:type="default" r:id="rId8"/>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A92" w:rsidRDefault="00106A92" w:rsidP="0019494B">
      <w:r>
        <w:separator/>
      </w:r>
    </w:p>
  </w:endnote>
  <w:endnote w:type="continuationSeparator" w:id="0">
    <w:p w:rsidR="00106A92" w:rsidRDefault="00106A92"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A92" w:rsidRDefault="00106A92" w:rsidP="0019494B">
      <w:r>
        <w:separator/>
      </w:r>
    </w:p>
  </w:footnote>
  <w:footnote w:type="continuationSeparator" w:id="0">
    <w:p w:rsidR="00106A92" w:rsidRDefault="00106A92"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647" w:rsidRPr="008F09A1" w:rsidRDefault="00770647" w:rsidP="00770647">
    <w:pPr>
      <w:ind w:left="-1134" w:right="-755"/>
      <w:jc w:val="center"/>
      <w:rPr>
        <w:b/>
        <w:sz w:val="18"/>
      </w:rPr>
    </w:pPr>
    <w:r>
      <w:rPr>
        <w:noProof/>
        <w:sz w:val="22"/>
        <w:lang w:val="en-US"/>
      </w:rPr>
      <mc:AlternateContent>
        <mc:Choice Requires="wps">
          <w:drawing>
            <wp:anchor distT="0" distB="0" distL="114300" distR="114300" simplePos="0" relativeHeight="251656704" behindDoc="0" locked="0" layoutInCell="1" allowOverlap="1">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en-US"/>
      </w:rPr>
      <mc:AlternateContent>
        <mc:Choice Requires="wps">
          <w:drawing>
            <wp:anchor distT="0" distB="0" distL="114300" distR="114300" simplePos="0" relativeHeight="251657728" behindDoc="0" locked="0" layoutInCell="1" allowOverlap="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r w:rsidRPr="0019494B">
      <w:rPr>
        <w:b/>
        <w:sz w:val="16"/>
      </w:rPr>
      <w:t>p-ISSN: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00C10EE5">
      <w:rPr>
        <w:b/>
        <w:sz w:val="16"/>
        <w:lang w:val="id-ID"/>
      </w:rPr>
      <w:t xml:space="preserve"> </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Secretariat:  D5 Building, First Floor, UNNES Campus in Sekaran Gunungpati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yperlink"/>
          <w:sz w:val="16"/>
        </w:rPr>
        <w:t>jpii@mail.unnes.ac.id</w:t>
      </w:r>
    </w:hyperlink>
    <w:r w:rsidRPr="0019494B">
      <w:rPr>
        <w:sz w:val="16"/>
      </w:rPr>
      <w:t>, Website: http://journal.unnes.ac.id/nju/index.php/jpii</w:t>
    </w:r>
  </w:p>
  <w:p w:rsidR="00770647" w:rsidRDefault="00770647" w:rsidP="00770647">
    <w:pPr>
      <w:ind w:left="-567" w:right="-755"/>
      <w:rPr>
        <w:sz w:val="12"/>
      </w:rPr>
    </w:pPr>
    <w:r>
      <w:rPr>
        <w:noProof/>
        <w:sz w:val="22"/>
        <w:lang w:val="en-US"/>
      </w:rPr>
      <mc:AlternateContent>
        <mc:Choice Requires="wps">
          <w:drawing>
            <wp:anchor distT="4294967295" distB="4294967295" distL="114300" distR="114300" simplePos="0" relativeHeight="251658752" behindDoc="0" locked="0" layoutInCell="1" allowOverlap="1">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06A92"/>
    <w:rsid w:val="0018039D"/>
    <w:rsid w:val="0019494B"/>
    <w:rsid w:val="001B4008"/>
    <w:rsid w:val="00221424"/>
    <w:rsid w:val="00244085"/>
    <w:rsid w:val="00353A47"/>
    <w:rsid w:val="00376D2A"/>
    <w:rsid w:val="00385FDC"/>
    <w:rsid w:val="00483035"/>
    <w:rsid w:val="004A42F3"/>
    <w:rsid w:val="0051002B"/>
    <w:rsid w:val="00527315"/>
    <w:rsid w:val="005741EB"/>
    <w:rsid w:val="005E5B8C"/>
    <w:rsid w:val="006001D8"/>
    <w:rsid w:val="00656FC0"/>
    <w:rsid w:val="00670DC1"/>
    <w:rsid w:val="00770647"/>
    <w:rsid w:val="007F3E27"/>
    <w:rsid w:val="0085424F"/>
    <w:rsid w:val="008F09A1"/>
    <w:rsid w:val="00954EF6"/>
    <w:rsid w:val="00974EFC"/>
    <w:rsid w:val="009B586C"/>
    <w:rsid w:val="00A2024C"/>
    <w:rsid w:val="00A85E3C"/>
    <w:rsid w:val="00B26143"/>
    <w:rsid w:val="00C10EE5"/>
    <w:rsid w:val="00D45ADF"/>
    <w:rsid w:val="00E71E83"/>
    <w:rsid w:val="00FF129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514021-055D-48B7-81B2-0A6E47087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0.png"/><Relationship Id="rId1" Type="http://schemas.openxmlformats.org/officeDocument/2006/relationships/image" Target="media/image2.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0D84F6-5E90-439E-B56A-8495EC75F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ASUS</cp:lastModifiedBy>
  <cp:revision>2</cp:revision>
  <dcterms:created xsi:type="dcterms:W3CDTF">2020-12-12T11:41:00Z</dcterms:created>
  <dcterms:modified xsi:type="dcterms:W3CDTF">2020-12-12T11:41:00Z</dcterms:modified>
</cp:coreProperties>
</file>